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2c5d6bc7fed5042873e7de498c997a1d87e151"/>
      <w:r>
        <w:rPr>
          <w:b/>
        </w:rPr>
        <w:t xml:space="preserve">ПРОТОКОЛ ПРО РЕЗУЛЬТАТИ ЕЛЕКТРОННОГО АУКЦІОНУ № LLE001-UA-20240422-275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Локачи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амбулаторії загальної практики сімейної медицини, яка розташоване за адресою: с. Привітне, вул. Центральна, 50, загальна площа – 12,3 кв. м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амбулаторії загальної практики сімейної медицини площею 12,3 кв. м за адресою: Волинська область, село Привітне, вул. Центральна, 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3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20:1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Локачинська селищ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3218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782017203142710162030252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Локачинська селищн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3218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782017203142710162030252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00,00 грн (одна тисяча вісімсот гривень 00 копійок), у т.ч. ПДВ</w:t>
      </w:r>
      <w:r>
        <w:t xml:space="preserve"> </w:t>
      </w:r>
      <w:r>
        <w:t xml:space="preserve">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440,00 грн (три тисячі чоти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00,00 грн без ПДВ (дві тисячі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Локачи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08:30Z</dcterms:created>
  <dcterms:modified xsi:type="dcterms:W3CDTF">2024-05-18T1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